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6830d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a62c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9T03:18:02Z</dcterms:created>
  <dcterms:modified xsi:type="dcterms:W3CDTF">2017-12-29T03:18:02Z</dcterms:modified>
</cp:coreProperties>
</file>